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FF1AA" w14:textId="7F95636C" w:rsidR="00825BAD" w:rsidRDefault="00825BAD">
      <w:pPr>
        <w:rPr>
          <w:lang w:val="en-US"/>
        </w:rPr>
      </w:pPr>
    </w:p>
    <w:p w14:paraId="3086A8E6" w14:textId="28E12857" w:rsidR="007D7C68" w:rsidRPr="007D7C68" w:rsidRDefault="007D7C68">
      <w:pPr>
        <w:rPr>
          <w:lang w:val="en-US"/>
        </w:rPr>
      </w:pPr>
      <w:bookmarkStart w:id="0" w:name="_GoBack"/>
      <w:bookmarkEnd w:id="0"/>
    </w:p>
    <w:sectPr w:rsidR="007D7C68" w:rsidRPr="007D7C68" w:rsidSect="00F844FE">
      <w:headerReference w:type="default" r:id="rId9"/>
      <w:footerReference w:type="default" r:id="rId10"/>
      <w:headerReference w:type="first" r:id="rId11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457B3" w14:textId="77777777" w:rsidR="00447E4D" w:rsidRDefault="00447E4D" w:rsidP="007A3E5E">
      <w:pPr>
        <w:spacing w:after="0" w:line="240" w:lineRule="auto"/>
      </w:pPr>
      <w:r>
        <w:separator/>
      </w:r>
    </w:p>
  </w:endnote>
  <w:endnote w:type="continuationSeparator" w:id="0">
    <w:p w14:paraId="1777DE38" w14:textId="77777777" w:rsidR="00447E4D" w:rsidRDefault="00447E4D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57BBD" w14:textId="099D7BD7" w:rsidR="006A22FF" w:rsidRDefault="000F420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493A5" w14:textId="77777777" w:rsidR="00447E4D" w:rsidRDefault="00447E4D" w:rsidP="007A3E5E">
      <w:pPr>
        <w:spacing w:after="0" w:line="240" w:lineRule="auto"/>
      </w:pPr>
      <w:r>
        <w:separator/>
      </w:r>
    </w:p>
  </w:footnote>
  <w:footnote w:type="continuationSeparator" w:id="0">
    <w:p w14:paraId="2B0B4B68" w14:textId="77777777" w:rsidR="00447E4D" w:rsidRDefault="00447E4D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4B6BC" w14:textId="275B006B" w:rsidR="00EE072D" w:rsidRDefault="00EE072D">
    <w:pPr>
      <w:pStyle w:val="Header"/>
      <w:rPr>
        <w:noProof/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4198485F" wp14:editId="692BC6AF">
          <wp:simplePos x="0" y="0"/>
          <wp:positionH relativeFrom="page">
            <wp:align>right</wp:align>
          </wp:positionH>
          <wp:positionV relativeFrom="paragraph">
            <wp:posOffset>-453390</wp:posOffset>
          </wp:positionV>
          <wp:extent cx="10046970" cy="7769860"/>
          <wp:effectExtent l="0" t="0" r="0" b="254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6970" cy="7769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D266F" w14:textId="2E9531CF" w:rsidR="00825BAD" w:rsidRDefault="00EE072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1E893E4" wp14:editId="14C65AD1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6903" cy="7761232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03" cy="7761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697F"/>
    <w:rsid w:val="00280D17"/>
    <w:rsid w:val="00294736"/>
    <w:rsid w:val="00317C8D"/>
    <w:rsid w:val="003A513E"/>
    <w:rsid w:val="003A6D52"/>
    <w:rsid w:val="00447E4D"/>
    <w:rsid w:val="005B5323"/>
    <w:rsid w:val="005F1D24"/>
    <w:rsid w:val="0065334C"/>
    <w:rsid w:val="00654E8B"/>
    <w:rsid w:val="006A22FF"/>
    <w:rsid w:val="006E5E63"/>
    <w:rsid w:val="00776E06"/>
    <w:rsid w:val="007A3E5E"/>
    <w:rsid w:val="007D7C68"/>
    <w:rsid w:val="00825BAD"/>
    <w:rsid w:val="009126AA"/>
    <w:rsid w:val="00946E90"/>
    <w:rsid w:val="00973308"/>
    <w:rsid w:val="00A84715"/>
    <w:rsid w:val="00A919F0"/>
    <w:rsid w:val="00B03B70"/>
    <w:rsid w:val="00B10436"/>
    <w:rsid w:val="00B6262A"/>
    <w:rsid w:val="00B73497"/>
    <w:rsid w:val="00B96EBB"/>
    <w:rsid w:val="00BC1933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2EF247-763C-4A62-821B-3DB3026A1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Shantha Rao</cp:lastModifiedBy>
  <cp:revision>6</cp:revision>
  <dcterms:created xsi:type="dcterms:W3CDTF">2025-09-16T15:56:00Z</dcterms:created>
  <dcterms:modified xsi:type="dcterms:W3CDTF">2025-10-17T14:31:00Z</dcterms:modified>
</cp:coreProperties>
</file>